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  <w:r>
        <w:t xml:space="preserve">&gt; PRY01 Gobierno SOA. Contenido de los Productos Contractuales</w:t>
      </w:r>
      <w:r>
        <w:t xml:space="preserve">&gt; Contrato 1812020</w:t>
      </w:r>
      <w:r>
        <w:t xml:space="preserve">&gt; FNA, Stefanini</w:t>
      </w:r>
      <w:r>
        <w:t xml:space="preserve">&gt;</w:t>
      </w:r>
      <w:r>
        <w:t xml:space="preserve"> </w:t>
      </w:r>
      <w:r>
        <w:t xml:space="preserve">02 Jun 2023&gt;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1.5f0fd0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7Z</dcterms:created>
  <dcterms:modified xsi:type="dcterms:W3CDTF">2023-06-02T2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